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056333B9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7A7A45">
            <w:t>4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3455A070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A7A45">
            <w:rPr>
              <w:noProof/>
            </w:rPr>
            <w:t>December 15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7D533097" w14:textId="43B8D267" w:rsidR="00D7756B" w:rsidRDefault="00D7756B" w:rsidP="00D7756B">
      <w:pPr>
        <w:pStyle w:val="2"/>
      </w:pPr>
      <w:r>
        <w:lastRenderedPageBreak/>
        <w:t>Pose SLAM</w:t>
      </w:r>
    </w:p>
    <w:p w14:paraId="21AE1351" w14:textId="519D029C" w:rsidR="00D7756B" w:rsidRPr="00D7756B" w:rsidRDefault="00D7756B" w:rsidP="00D7756B">
      <w:pPr>
        <w:pStyle w:val="3"/>
        <w:ind w:left="720"/>
      </w:pPr>
      <w:bookmarkStart w:id="2" w:name="_Hlk90466067"/>
      <w:r>
        <w:t xml:space="preserve">Question 1: Assume you are given a prior on initial pos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  <w:r>
        <w:t xml:space="preserve"> Additionally, suppose the robot obtains noisy odometry (relative pose) measureme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⊖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  <w:r>
        <w:t xml:space="preserve"> Express the joint posterior</w:t>
      </w:r>
      <w:r w:rsidR="000C1135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:k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:k</m:t>
                </m:r>
              </m:sub>
            </m:sSub>
          </m:e>
        </m:d>
      </m:oMath>
      <w:r w:rsidR="000C1135">
        <w:t xml:space="preserve"> </w:t>
      </w:r>
      <w:r>
        <w:t xml:space="preserve">as a product of the form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</m:d>
      </m:oMath>
      <w:r>
        <w:t xml:space="preserve"> and the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probabilistic terms. We shall call the probabilistic terms comprising the joint posterior factors. </w:t>
      </w:r>
      <w:bookmarkEnd w:id="2"/>
    </w:p>
    <w:p w14:paraId="020E655C" w14:textId="77777777" w:rsidR="00D7756B" w:rsidRDefault="00D7756B" w:rsidP="00F80A7D"/>
    <w:p w14:paraId="4F8C84C8" w14:textId="3A599D9C" w:rsidR="00F069CD" w:rsidRPr="00766F49" w:rsidRDefault="00E240B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k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B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C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</m:oMath>
      </m:oMathPara>
    </w:p>
    <w:p w14:paraId="3CA8DC27" w14:textId="1898630D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arkov assumption:</m:t>
          </m:r>
        </m:oMath>
      </m:oMathPara>
    </w:p>
    <w:p w14:paraId="2531C861" w14:textId="3CDF3CF4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  <m:r>
                    <w:rPr>
                      <w:rFonts w:ascii="Cambria Math" w:eastAsiaTheme="minorEastAsia" w:hAnsi="Cambria Math"/>
                    </w:rPr>
                    <m:t>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EB9D00A" w14:textId="291CB687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D93137D" w14:textId="53FA6810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ormalizer:</m:t>
          </m:r>
        </m:oMath>
      </m:oMathPara>
    </w:p>
    <w:p w14:paraId="4877124B" w14:textId="34905D43" w:rsidR="00F069CD" w:rsidRPr="000A6558" w:rsidRDefault="00F069C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</m:oMath>
      </m:oMathPara>
    </w:p>
    <w:p w14:paraId="122B5023" w14:textId="366337D0" w:rsidR="00F069CD" w:rsidRPr="00705755" w:rsidRDefault="00F069CD" w:rsidP="00F069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  <m:r>
                <w:rPr>
                  <w:rFonts w:ascii="Cambria Math" w:eastAsiaTheme="minorEastAsia" w:hAnsi="Cambria Math"/>
                </w:rPr>
                <m:t>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760EA60" w14:textId="7F9953C3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Given no prior information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 xml:space="preserve"> distributed uniformaly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382F570D" w14:textId="2C1A0DED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nst</m:t>
          </m:r>
        </m:oMath>
      </m:oMathPara>
    </w:p>
    <w:p w14:paraId="7E94F909" w14:textId="3EFC11A3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673D710E" w14:textId="193D770F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⋅const</m:t>
          </m:r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05FF6E15" w14:textId="247F1990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  <m: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8CDC200" w14:textId="3DB4EE0E" w:rsidR="00F069CD" w:rsidRPr="00464F8C" w:rsidRDefault="00464F8C" w:rsidP="00F069CD">
      <w:pPr>
        <w:rPr>
          <w:rFonts w:eastAsiaTheme="minorEastAsia" w:hint="cs"/>
          <w:i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Similarly we will </m:t>
          </m:r>
          <m:r>
            <w:rPr>
              <w:rFonts w:ascii="Cambria Math" w:eastAsiaTheme="minorEastAsia" w:hAnsi="Cambria Math"/>
            </w:rPr>
            <m:t>develop</m:t>
          </m:r>
          <m:r>
            <w:rPr>
              <w:rFonts w:ascii="Cambria Math" w:eastAsiaTheme="minorEastAsia" w:hAnsi="Cambria Math"/>
            </w:rPr>
            <m:t xml:space="preserve"> the expression for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:</m:t>
          </m:r>
        </m:oMath>
      </m:oMathPara>
    </w:p>
    <w:p w14:paraId="2445819B" w14:textId="4D4AB2CF" w:rsidR="00F069CD" w:rsidRPr="00F069CD" w:rsidRDefault="00464F8C" w:rsidP="00F069C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  <m: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  <m:r>
                <w:rPr>
                  <w:rFonts w:ascii="Cambria Math" w:eastAsiaTheme="minorEastAsia" w:hAnsi="Cambria Math"/>
                </w:rPr>
                <m:t>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</m:t>
              </m:r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  <m:r>
                <w:rPr>
                  <w:rFonts w:ascii="Cambria Math" w:eastAsiaTheme="minorEastAsia" w:hAnsi="Cambria Math"/>
                </w:rPr>
                <m:t>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  <m:r>
                <w:rPr>
                  <w:rFonts w:ascii="Cambria Math" w:eastAsiaTheme="minorEastAsia" w:hAnsi="Cambria Math"/>
                </w:rPr>
                <m:t>-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E2CD51A" w14:textId="07401D0E" w:rsidR="00D7756B" w:rsidRPr="00464F8C" w:rsidRDefault="00464F8C" w:rsidP="00D7756B">
      <w:pPr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</m:t>
              </m:r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</m:t>
              </m:r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2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+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</m:oMath>
      </m:oMathPara>
    </w:p>
    <w:bookmarkEnd w:id="1"/>
    <w:p w14:paraId="7AB4ECC0" w14:textId="4F7CDAAF" w:rsidR="00292DAB" w:rsidRPr="00464F8C" w:rsidRDefault="00464F8C" w:rsidP="00292DAB"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And after </m:t>
          </m:r>
          <m:r>
            <w:rPr>
              <w:rFonts w:ascii="Cambria Math" w:eastAsiaTheme="minorEastAsia" w:hAnsi="Cambria Math"/>
            </w:rPr>
            <m:t>k</m:t>
          </m:r>
          <m:r>
            <w:rPr>
              <w:rFonts w:ascii="Cambria Math" w:eastAsiaTheme="minorEastAsia" w:hAnsi="Cambria Math"/>
            </w:rPr>
            <m:t xml:space="preserve"> iterations we get the following expression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732F7CFB" w14:textId="217B470C" w:rsidR="00292DAB" w:rsidRPr="00D87096" w:rsidRDefault="00D87096" w:rsidP="00292DA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  <m:r>
                    <w:rPr>
                      <w:rFonts w:ascii="Cambria Math" w:hAnsi="Cambria Math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⋅</m:t>
              </m:r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</m:e>
          </m:nary>
        </m:oMath>
      </m:oMathPara>
    </w:p>
    <w:p w14:paraId="16B791DD" w14:textId="116156D4" w:rsidR="00D87096" w:rsidRPr="00581BA4" w:rsidRDefault="00581BA4" w:rsidP="00292DA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  <m:r>
                    <w:rPr>
                      <w:rFonts w:ascii="Cambria Math" w:hAnsi="Cambria Math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η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48F32C8D" w14:textId="5AC1363A" w:rsidR="00D87096" w:rsidRPr="00D87096" w:rsidRDefault="00581BA4" w:rsidP="00292DAB">
      <w:pPr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/>
                        </w:rPr>
                        <m:t>: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: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η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nary>
            </m:e>
          </m:borderBox>
        </m:oMath>
      </m:oMathPara>
    </w:p>
    <w:p w14:paraId="6025A775" w14:textId="41B26091" w:rsidR="00292DAB" w:rsidRPr="00292DAB" w:rsidRDefault="00292DAB" w:rsidP="00292DAB">
      <w:r>
        <w:br w:type="page"/>
      </w:r>
    </w:p>
    <w:p w14:paraId="4614F2BF" w14:textId="2402CB61" w:rsidR="00DF68C5" w:rsidRDefault="00D7756B" w:rsidP="00DF68C5">
      <w:pPr>
        <w:pStyle w:val="3"/>
        <w:ind w:left="720"/>
      </w:pPr>
      <w:r>
        <w:lastRenderedPageBreak/>
        <w:t>Question 2: Formulate the smoothing optimization problem. Describe an iterative process to obtain the MAP estimate.</w:t>
      </w:r>
    </w:p>
    <w:p w14:paraId="1A411052" w14:textId="0E08D739" w:rsidR="007803C8" w:rsidRPr="007803C8" w:rsidRDefault="00C2412C" w:rsidP="007803C8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DB3A2" wp14:editId="3FBC895E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3B2CE988" w:rsidR="00C2412C" w:rsidRDefault="00C2412C" w:rsidP="00C2412C">
                            <w:pPr>
                              <w:jc w:val="center"/>
                            </w:pPr>
                            <m:oMathPara>
                              <m:oMath>
                                <m:borderBox>
                                  <m:borderBoxPr>
                                    <m:ctrlPr>
                                      <w:rPr>
                                        <w:rFonts w:ascii="Cambria Math" w:eastAsiaTheme="minorEastAsia" w:hAnsi="Cambria Math"/>
                                        <w:iCs/>
                                      </w:rPr>
                                    </m:ctrlPr>
                                  </m:borderBox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Δ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0:k+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=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iCs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A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T</m:t>
                                                </m:r>
                                              </m:sup>
                                            </m:sSup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b</m:t>
                                    </m:r>
                                  </m:e>
                                </m:borderBox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3B2CE988" w:rsidR="00C2412C" w:rsidRDefault="00C2412C" w:rsidP="00C2412C">
                      <w:pPr>
                        <w:jc w:val="center"/>
                      </w:pPr>
                      <m:oMathPara>
                        <m:oMath>
                          <m:borderBox>
                            <m:borderBox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borderBox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Δ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:k+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*</m:t>
                                  </m:r>
                                </m:sup>
                              </m:sSub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=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dPr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T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A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1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b</m:t>
                              </m:r>
                            </m:e>
                          </m:borderBox>
                        </m:oMath>
                      </m:oMathPara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25B307B2" w14:textId="424F56CD" w:rsidR="00DF68C5" w:rsidRPr="00DF68C5" w:rsidRDefault="007803C8" w:rsidP="00DF6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⊖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2D4EA392" w14:textId="5BC4C8D8" w:rsidR="00416D1F" w:rsidRPr="00D87096" w:rsidRDefault="00D87096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arg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max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⋅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)</m:t>
                                  </m:r>
                                </m:e>
                              </m:nary>
                            </m:e>
                          </m:d>
                        </m:e>
                      </m:func>
                    </m:e>
                  </m:func>
                </m:e>
              </m:func>
            </m:e>
          </m:func>
        </m:oMath>
      </m:oMathPara>
    </w:p>
    <w:p w14:paraId="2027D32B" w14:textId="1E9FABB6" w:rsidR="00D87096" w:rsidRPr="00DF68C5" w:rsidRDefault="00D87096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func>
            <m:func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⋅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nary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e>
                          </m:d>
                        </m:e>
                      </m:func>
                    </m:e>
                  </m:d>
                </m:e>
              </m:func>
            </m:e>
          </m:func>
        </m:oMath>
      </m:oMathPara>
    </w:p>
    <w:p w14:paraId="74A74F47" w14:textId="7FF24955" w:rsidR="00DF68C5" w:rsidRPr="00DF68C5" w:rsidRDefault="00DF68C5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func>
            <m:func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 w:cstheme="majorBidi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ajorEastAsia" w:hAnsi="Cambria Math" w:cstheme="majorBidi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i=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k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-</m:t>
                                      </m:r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h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)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v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</m:func>
            </m:e>
          </m:func>
        </m:oMath>
      </m:oMathPara>
    </w:p>
    <w:p w14:paraId="6B978290" w14:textId="6A61DEDB" w:rsidR="007803C8" w:rsidRPr="007803C8" w:rsidRDefault="007803C8" w:rsidP="00DB6480">
      <w:pPr>
        <w:rPr>
          <w:rFonts w:eastAsiaTheme="minorEastAsia"/>
          <w:iCs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we define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47AF55E5" w14:textId="3FCA1532" w:rsidR="007803C8" w:rsidRPr="007803C8" w:rsidRDefault="007803C8" w:rsidP="00DB6480">
      <w:pPr>
        <w:rPr>
          <w:rFonts w:eastAsiaTheme="minorEastAsia"/>
          <w:iCs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J</m:t>
          </m:r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h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)</m:t>
                          </m:r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v</m:t>
                      </m:r>
                    </m:sub>
                  </m:sSub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</m:oMath>
      </m:oMathPara>
    </w:p>
    <w:p w14:paraId="456070A6" w14:textId="10BD351F" w:rsidR="00DF68C5" w:rsidRPr="00DF68C5" w:rsidRDefault="00DF68C5" w:rsidP="00DB6480">
      <w:pPr>
        <w:rPr>
          <w:rFonts w:eastAsiaTheme="minorEastAsia"/>
          <w:iCs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The solution will be obtained with linearization: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bookmarkStart w:id="3" w:name="_GoBack"/>
    <w:p w14:paraId="0FFFD52A" w14:textId="13754758" w:rsidR="005A138B" w:rsidRPr="00B5237D" w:rsidRDefault="007803C8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</m:oMath>
      </m:oMathPara>
    </w:p>
    <w:bookmarkEnd w:id="3"/>
    <w:p w14:paraId="153EA3E2" w14:textId="3FCA2B7E" w:rsidR="00B5237D" w:rsidRPr="00B5237D" w:rsidRDefault="00B5237D" w:rsidP="00DB6480">
      <w:pPr>
        <w:rPr>
          <w:rFonts w:eastAsiaTheme="minorEastAsia"/>
          <w:iCs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J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</m:e>
          </m:func>
        </m:oMath>
      </m:oMathPara>
    </w:p>
    <w:p w14:paraId="49F34DE0" w14:textId="6492DA86" w:rsidR="00B5237D" w:rsidRPr="00357946" w:rsidRDefault="00221CB9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</m:oMath>
      </m:oMathPara>
    </w:p>
    <w:p w14:paraId="054CE4E3" w14:textId="3F49EF0C" w:rsidR="00357946" w:rsidRPr="00221CB9" w:rsidRDefault="00357946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: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≈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:</m:t>
                  </m:r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i:i+1</m:t>
              </m:r>
            </m:sub>
          </m:sSub>
        </m:oMath>
      </m:oMathPara>
    </w:p>
    <w:p w14:paraId="12647ED3" w14:textId="6F002100" w:rsidR="00221CB9" w:rsidRPr="00C07686" w:rsidRDefault="00221CB9" w:rsidP="00DB6480">
      <w:pPr>
        <w:rPr>
          <w:rFonts w:eastAsiaTheme="minorEastAsia"/>
          <w:iCs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funcPr>
                <m:fNam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J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:k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:k+1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</m:e>
          </m:func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  <w:sz w:val="20"/>
                  <w:szCs w:val="20"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 xml:space="preserve"> 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sz w:val="20"/>
                      <w:szCs w:val="20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  <w:sz w:val="20"/>
              <w:szCs w:val="20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  <w:sz w:val="20"/>
                  <w:szCs w:val="20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  <w:sz w:val="20"/>
                  <w:szCs w:val="20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  <w:sz w:val="20"/>
                      <w:szCs w:val="20"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:i+1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Δ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  <w:sz w:val="20"/>
                                  <w:szCs w:val="2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:i+1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  <w:sz w:val="20"/>
                          <w:szCs w:val="20"/>
                        </w:rPr>
                        <m:t>v</m:t>
                      </m:r>
                    </m:sub>
                  </m:sSub>
                </m:sub>
                <m:sup>
                  <m:r>
                    <w:rPr>
                      <w:rFonts w:ascii="Cambria Math" w:eastAsiaTheme="majorEastAsia" w:hAnsi="Cambria Math" w:cstheme="majorBidi"/>
                      <w:sz w:val="20"/>
                      <w:szCs w:val="20"/>
                    </w:rPr>
                    <m:t>2</m:t>
                  </m:r>
                </m:sup>
              </m:sSubSup>
            </m:e>
          </m:nary>
          <m:r>
            <w:rPr>
              <w:rFonts w:ascii="Cambria Math" w:eastAsiaTheme="majorEastAsia" w:hAnsi="Cambria Math" w:cstheme="majorBidi"/>
              <w:sz w:val="20"/>
              <w:szCs w:val="20"/>
            </w:rPr>
            <w:br/>
          </m:r>
        </m:oMath>
        <m:oMath>
          <m:r>
            <w:rPr>
              <w:rFonts w:ascii="Cambria Math" w:eastAsiaTheme="majorEastAsia" w:hAnsi="Cambria Math" w:cstheme="majorBidi"/>
            </w:rPr>
            <m:t>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 xml:space="preserve"> 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e>
                      </m:d>
                    </m:e>
                  </m:d>
                </m:e>
              </m:d>
            </m:e>
            <m:sub>
              <m:r>
                <w:rPr>
                  <w:rFonts w:ascii="Cambria Math" w:eastAsiaTheme="majorEastAsia" w:hAnsi="Cambria Math" w:cstheme="majorBidi"/>
                </w:rPr>
                <m:t xml:space="preserve"> 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v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i:i+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Δ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eastAsiaTheme="minorEastAsia" w:hAnsi="Cambria Math"/>
                                      <w:iCs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:i+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 xml:space="preserve"> </m:t>
                  </m:r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</m:oMath>
      </m:oMathPara>
    </w:p>
    <w:p w14:paraId="6A4E167D" w14:textId="67DD8DBA" w:rsidR="00221CB9" w:rsidRDefault="00C07686" w:rsidP="00DB6480">
      <w:pPr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A=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Cs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1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1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1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(2)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3DD8B0CA" w14:textId="5881611C" w:rsidR="005A138B" w:rsidRPr="00E56B0B" w:rsidRDefault="00C07686" w:rsidP="00E56B0B">
      <w:pPr>
        <w:jc w:val="center"/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b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Cs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: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Σ</m:t>
                        </m:r>
                        <m:ctrlPr>
                          <w:rPr>
                            <w:rFonts w:ascii="Cambria Math" w:eastAsiaTheme="minorEastAsia" w:hAnsi="Cambria Math"/>
                            <w:iCs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: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K+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sectPr w:rsidR="005A138B" w:rsidRPr="00E56B0B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QUAtgsVTi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D59BB"/>
    <w:rsid w:val="000D76E9"/>
    <w:rsid w:val="000F4320"/>
    <w:rsid w:val="001202F4"/>
    <w:rsid w:val="00126F69"/>
    <w:rsid w:val="001338EC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00651"/>
    <w:rsid w:val="00214176"/>
    <w:rsid w:val="00221CB9"/>
    <w:rsid w:val="0023372C"/>
    <w:rsid w:val="00241434"/>
    <w:rsid w:val="00241773"/>
    <w:rsid w:val="0029135E"/>
    <w:rsid w:val="00292DAB"/>
    <w:rsid w:val="002A4F70"/>
    <w:rsid w:val="002B27FC"/>
    <w:rsid w:val="002C554E"/>
    <w:rsid w:val="002F2350"/>
    <w:rsid w:val="002F4F78"/>
    <w:rsid w:val="00301F6A"/>
    <w:rsid w:val="003231B6"/>
    <w:rsid w:val="00343340"/>
    <w:rsid w:val="00357946"/>
    <w:rsid w:val="00365F68"/>
    <w:rsid w:val="00383A67"/>
    <w:rsid w:val="003879D4"/>
    <w:rsid w:val="00394DB6"/>
    <w:rsid w:val="003B341C"/>
    <w:rsid w:val="003E6E45"/>
    <w:rsid w:val="0041511B"/>
    <w:rsid w:val="00415A12"/>
    <w:rsid w:val="00416D1F"/>
    <w:rsid w:val="00423DA8"/>
    <w:rsid w:val="00464F8C"/>
    <w:rsid w:val="00476A6E"/>
    <w:rsid w:val="00486121"/>
    <w:rsid w:val="0049324D"/>
    <w:rsid w:val="004A1D98"/>
    <w:rsid w:val="004A692A"/>
    <w:rsid w:val="004C0EFB"/>
    <w:rsid w:val="004C5204"/>
    <w:rsid w:val="004E788D"/>
    <w:rsid w:val="004F0387"/>
    <w:rsid w:val="00521E5C"/>
    <w:rsid w:val="005309DD"/>
    <w:rsid w:val="0053233F"/>
    <w:rsid w:val="005403BD"/>
    <w:rsid w:val="005674C5"/>
    <w:rsid w:val="00581BA4"/>
    <w:rsid w:val="005862E2"/>
    <w:rsid w:val="00597E5B"/>
    <w:rsid w:val="005A138B"/>
    <w:rsid w:val="005B0BBE"/>
    <w:rsid w:val="005E50F2"/>
    <w:rsid w:val="005F4C94"/>
    <w:rsid w:val="006003C7"/>
    <w:rsid w:val="00622BFA"/>
    <w:rsid w:val="0064606E"/>
    <w:rsid w:val="00667DE2"/>
    <w:rsid w:val="0067600D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66F49"/>
    <w:rsid w:val="00770EAE"/>
    <w:rsid w:val="00771C29"/>
    <w:rsid w:val="007803C8"/>
    <w:rsid w:val="00781BDF"/>
    <w:rsid w:val="00783252"/>
    <w:rsid w:val="007873E4"/>
    <w:rsid w:val="00792B00"/>
    <w:rsid w:val="007A1332"/>
    <w:rsid w:val="007A7A45"/>
    <w:rsid w:val="00800B14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D3C34"/>
    <w:rsid w:val="008D6BFC"/>
    <w:rsid w:val="00914622"/>
    <w:rsid w:val="00947C4B"/>
    <w:rsid w:val="0095254B"/>
    <w:rsid w:val="00957E49"/>
    <w:rsid w:val="00985496"/>
    <w:rsid w:val="009A0610"/>
    <w:rsid w:val="009A6C3C"/>
    <w:rsid w:val="009D7019"/>
    <w:rsid w:val="009E4300"/>
    <w:rsid w:val="009E4BB7"/>
    <w:rsid w:val="009E7024"/>
    <w:rsid w:val="009F4FBB"/>
    <w:rsid w:val="00A15E69"/>
    <w:rsid w:val="00A302DB"/>
    <w:rsid w:val="00A54D7D"/>
    <w:rsid w:val="00A7224C"/>
    <w:rsid w:val="00A87118"/>
    <w:rsid w:val="00AA5311"/>
    <w:rsid w:val="00AB06DA"/>
    <w:rsid w:val="00AC64F9"/>
    <w:rsid w:val="00AD3ED6"/>
    <w:rsid w:val="00AD56A6"/>
    <w:rsid w:val="00AE38C3"/>
    <w:rsid w:val="00AE78B3"/>
    <w:rsid w:val="00B12917"/>
    <w:rsid w:val="00B5237D"/>
    <w:rsid w:val="00B55B78"/>
    <w:rsid w:val="00B66663"/>
    <w:rsid w:val="00B93F8D"/>
    <w:rsid w:val="00BB0B47"/>
    <w:rsid w:val="00BB5692"/>
    <w:rsid w:val="00BC3EDC"/>
    <w:rsid w:val="00BE0155"/>
    <w:rsid w:val="00C05A24"/>
    <w:rsid w:val="00C07686"/>
    <w:rsid w:val="00C10933"/>
    <w:rsid w:val="00C22356"/>
    <w:rsid w:val="00C2412C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166A9"/>
    <w:rsid w:val="00D23524"/>
    <w:rsid w:val="00D314A2"/>
    <w:rsid w:val="00D476C3"/>
    <w:rsid w:val="00D623AC"/>
    <w:rsid w:val="00D638EB"/>
    <w:rsid w:val="00D7408B"/>
    <w:rsid w:val="00D756B0"/>
    <w:rsid w:val="00D7756B"/>
    <w:rsid w:val="00D87096"/>
    <w:rsid w:val="00DB46B3"/>
    <w:rsid w:val="00DB6480"/>
    <w:rsid w:val="00DE67FE"/>
    <w:rsid w:val="00DE69DE"/>
    <w:rsid w:val="00DF68C5"/>
    <w:rsid w:val="00E0603D"/>
    <w:rsid w:val="00E074FA"/>
    <w:rsid w:val="00E16992"/>
    <w:rsid w:val="00E240BD"/>
    <w:rsid w:val="00E330CA"/>
    <w:rsid w:val="00E56B0B"/>
    <w:rsid w:val="00E63C9C"/>
    <w:rsid w:val="00E63EC7"/>
    <w:rsid w:val="00E75BE8"/>
    <w:rsid w:val="00E8530D"/>
    <w:rsid w:val="00E907FA"/>
    <w:rsid w:val="00E910DB"/>
    <w:rsid w:val="00EF42E7"/>
    <w:rsid w:val="00F069CD"/>
    <w:rsid w:val="00F23478"/>
    <w:rsid w:val="00F247F4"/>
    <w:rsid w:val="00F26991"/>
    <w:rsid w:val="00F549A7"/>
    <w:rsid w:val="00F65983"/>
    <w:rsid w:val="00F710BA"/>
    <w:rsid w:val="00F80A7D"/>
    <w:rsid w:val="00F96FDD"/>
    <w:rsid w:val="00FA7387"/>
    <w:rsid w:val="00FC2E77"/>
    <w:rsid w:val="00FD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3F16A-EFCB-4D25-A73D-3D8B1B5A6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5</TotalTime>
  <Pages>3</Pages>
  <Words>657</Words>
  <Characters>3285</Characters>
  <Application>Microsoft Office Word</Application>
  <DocSecurity>0</DocSecurity>
  <Lines>27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87</cp:revision>
  <cp:lastPrinted>2021-12-05T14:32:00Z</cp:lastPrinted>
  <dcterms:created xsi:type="dcterms:W3CDTF">2021-11-29T10:26:00Z</dcterms:created>
  <dcterms:modified xsi:type="dcterms:W3CDTF">2021-12-15T17:03:00Z</dcterms:modified>
</cp:coreProperties>
</file>